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925" w:rsidRDefault="007A5AEB" w:rsidP="007A5AEB">
      <w:pPr>
        <w:spacing w:before="240"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ENDIX 2</w:t>
      </w:r>
    </w:p>
    <w:p w:rsidR="007A5AEB" w:rsidRDefault="007A5AEB" w:rsidP="007A5AEB">
      <w:pPr>
        <w:spacing w:before="240"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IGIBILITY CRITERIA</w:t>
      </w:r>
    </w:p>
    <w:p w:rsidR="007A5AEB" w:rsidRDefault="007A5AEB" w:rsidP="007A5AEB">
      <w:p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CLUSION CRITERIA</w:t>
      </w:r>
    </w:p>
    <w:p w:rsidR="007A5AEB" w:rsidRDefault="007A5AEB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conducted in women aged 18 years and above.</w:t>
      </w:r>
    </w:p>
    <w:p w:rsidR="007A5AEB" w:rsidRDefault="007A5AEB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conducted in women of all racial backgrounds.</w:t>
      </w:r>
    </w:p>
    <w:p w:rsidR="007A5AEB" w:rsidRDefault="007A5AEB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published from January 1999 to</w:t>
      </w:r>
      <w:r w:rsidRPr="006712DF">
        <w:rPr>
          <w:rFonts w:ascii="Times New Roman" w:hAnsi="Times New Roman" w:cs="Times New Roman"/>
          <w:sz w:val="24"/>
          <w:szCs w:val="24"/>
        </w:rPr>
        <w:t xml:space="preserve"> December 2019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A5AEB" w:rsidRDefault="00CA00A8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conducted in women of all geographical locations.</w:t>
      </w:r>
    </w:p>
    <w:p w:rsidR="00CA00A8" w:rsidRDefault="00CA00A8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of all research designs.</w:t>
      </w:r>
    </w:p>
    <w:p w:rsidR="00CA00A8" w:rsidRPr="00CA00A8" w:rsidRDefault="00CA00A8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All studies on the </w:t>
      </w:r>
      <w:r w:rsidRPr="00CA00A8">
        <w:rPr>
          <w:rFonts w:ascii="Times New Roman" w:eastAsia="SimSun" w:hAnsi="Times New Roman" w:cs="Times New Roman"/>
          <w:sz w:val="24"/>
          <w:szCs w:val="24"/>
        </w:rPr>
        <w:t>knowledge of women on the signs and symptoms</w:t>
      </w:r>
      <w:r>
        <w:rPr>
          <w:rFonts w:ascii="Times New Roman" w:eastAsia="SimSun" w:hAnsi="Times New Roman" w:cs="Times New Roman"/>
          <w:sz w:val="24"/>
          <w:szCs w:val="24"/>
        </w:rPr>
        <w:t xml:space="preserve"> of prostate cancer.</w:t>
      </w:r>
    </w:p>
    <w:p w:rsidR="00CA00A8" w:rsidRPr="00CA00A8" w:rsidRDefault="00CA00A8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All studies on the </w:t>
      </w:r>
      <w:r w:rsidRPr="00CA00A8">
        <w:rPr>
          <w:rFonts w:ascii="Times New Roman" w:eastAsia="SimSun" w:hAnsi="Times New Roman" w:cs="Times New Roman"/>
          <w:sz w:val="24"/>
          <w:szCs w:val="24"/>
        </w:rPr>
        <w:t xml:space="preserve">knowledge of women on the causes and risk factors </w:t>
      </w:r>
      <w:r>
        <w:rPr>
          <w:rFonts w:ascii="Times New Roman" w:eastAsia="SimSun" w:hAnsi="Times New Roman" w:cs="Times New Roman"/>
          <w:sz w:val="24"/>
          <w:szCs w:val="24"/>
        </w:rPr>
        <w:t>of prostate cancer.</w:t>
      </w:r>
    </w:p>
    <w:p w:rsidR="00CA00A8" w:rsidRPr="00CA00A8" w:rsidRDefault="00CA00A8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All studies on the </w:t>
      </w:r>
      <w:r w:rsidRPr="00CA00A8">
        <w:rPr>
          <w:rFonts w:ascii="Times New Roman" w:eastAsia="SimSun" w:hAnsi="Times New Roman" w:cs="Times New Roman"/>
          <w:sz w:val="24"/>
          <w:szCs w:val="24"/>
        </w:rPr>
        <w:t>knowledge of women on the screening recommendations of prostate cancer</w:t>
      </w:r>
      <w:r>
        <w:rPr>
          <w:rFonts w:ascii="Times New Roman" w:eastAsia="SimSun" w:hAnsi="Times New Roman" w:cs="Times New Roman"/>
          <w:sz w:val="24"/>
          <w:szCs w:val="24"/>
        </w:rPr>
        <w:t>.</w:t>
      </w:r>
    </w:p>
    <w:p w:rsidR="00CA00A8" w:rsidRPr="00CA00A8" w:rsidRDefault="00CA00A8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Studies that were published in the English language.</w:t>
      </w:r>
    </w:p>
    <w:p w:rsidR="00CA00A8" w:rsidRPr="007A5AEB" w:rsidRDefault="00CA00A8" w:rsidP="007A5AEB">
      <w:pPr>
        <w:pStyle w:val="ListParagraph"/>
        <w:numPr>
          <w:ilvl w:val="0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with abstract and full text available.</w:t>
      </w:r>
    </w:p>
    <w:p w:rsidR="007A5AEB" w:rsidRDefault="007A5AEB" w:rsidP="007A5AEB">
      <w:pPr>
        <w:spacing w:before="24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CLUSION CRITERIA</w:t>
      </w:r>
    </w:p>
    <w:p w:rsidR="007A5AEB" w:rsidRPr="006712DF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2DF">
        <w:rPr>
          <w:rFonts w:ascii="Times New Roman" w:hAnsi="Times New Roman" w:cs="Times New Roman"/>
          <w:sz w:val="24"/>
          <w:szCs w:val="24"/>
        </w:rPr>
        <w:t>Studies that were published before January 1999 or after December 2019.</w:t>
      </w:r>
    </w:p>
    <w:p w:rsidR="007A5AEB" w:rsidRPr="006712DF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2DF">
        <w:rPr>
          <w:rFonts w:ascii="Times New Roman" w:hAnsi="Times New Roman" w:cs="Times New Roman"/>
          <w:sz w:val="24"/>
          <w:szCs w:val="24"/>
        </w:rPr>
        <w:t>Studies that were not published in the English language.</w:t>
      </w:r>
    </w:p>
    <w:p w:rsidR="007A5AEB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2DF">
        <w:rPr>
          <w:rFonts w:ascii="Times New Roman" w:hAnsi="Times New Roman" w:cs="Times New Roman"/>
          <w:sz w:val="24"/>
          <w:szCs w:val="24"/>
        </w:rPr>
        <w:t>Studies that include women below the age of 18 years.</w:t>
      </w:r>
    </w:p>
    <w:p w:rsidR="001C42BC" w:rsidRDefault="001C42BC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in which the age of included women cannot be established.</w:t>
      </w:r>
    </w:p>
    <w:p w:rsidR="001C42BC" w:rsidRPr="006712DF" w:rsidRDefault="001C42BC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that did not indicated the number</w:t>
      </w:r>
      <w:r w:rsidR="00986B83">
        <w:rPr>
          <w:rFonts w:ascii="Times New Roman" w:hAnsi="Times New Roman" w:cs="Times New Roman"/>
          <w:sz w:val="24"/>
          <w:szCs w:val="24"/>
        </w:rPr>
        <w:t>/percentag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FC239E">
        <w:rPr>
          <w:rFonts w:ascii="Times New Roman" w:hAnsi="Times New Roman" w:cs="Times New Roman"/>
          <w:sz w:val="24"/>
          <w:szCs w:val="24"/>
        </w:rPr>
        <w:t>included women.</w:t>
      </w:r>
    </w:p>
    <w:p w:rsidR="007A5AEB" w:rsidRPr="006712DF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2DF">
        <w:rPr>
          <w:rFonts w:ascii="Times New Roman" w:hAnsi="Times New Roman" w:cs="Times New Roman"/>
          <w:sz w:val="24"/>
          <w:szCs w:val="24"/>
        </w:rPr>
        <w:t>Studies that exclusively</w:t>
      </w:r>
      <w:r w:rsidR="00FC239E">
        <w:rPr>
          <w:rFonts w:ascii="Times New Roman" w:hAnsi="Times New Roman" w:cs="Times New Roman"/>
          <w:sz w:val="24"/>
          <w:szCs w:val="24"/>
        </w:rPr>
        <w:t xml:space="preserve"> included men without any women</w:t>
      </w:r>
      <w:r w:rsidRPr="006712DF">
        <w:rPr>
          <w:rFonts w:ascii="Times New Roman" w:hAnsi="Times New Roman" w:cs="Times New Roman"/>
          <w:sz w:val="24"/>
          <w:szCs w:val="24"/>
        </w:rPr>
        <w:t xml:space="preserve"> </w:t>
      </w:r>
      <w:r w:rsidR="00FC239E">
        <w:rPr>
          <w:rFonts w:ascii="Times New Roman" w:hAnsi="Times New Roman" w:cs="Times New Roman"/>
          <w:sz w:val="24"/>
          <w:szCs w:val="24"/>
        </w:rPr>
        <w:t xml:space="preserve">component </w:t>
      </w:r>
      <w:r w:rsidRPr="006712DF">
        <w:rPr>
          <w:rFonts w:ascii="Times New Roman" w:hAnsi="Times New Roman" w:cs="Times New Roman"/>
          <w:sz w:val="24"/>
          <w:szCs w:val="24"/>
        </w:rPr>
        <w:t>(18 years and above).</w:t>
      </w:r>
    </w:p>
    <w:p w:rsidR="007A5AEB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2DF">
        <w:rPr>
          <w:rFonts w:ascii="Times New Roman" w:hAnsi="Times New Roman" w:cs="Times New Roman"/>
          <w:sz w:val="24"/>
          <w:szCs w:val="24"/>
        </w:rPr>
        <w:t>Studies conducted amongst women who were previously given education on prostate cancer.</w:t>
      </w:r>
    </w:p>
    <w:p w:rsidR="00FC239E" w:rsidRPr="00FC239E" w:rsidRDefault="00FC239E" w:rsidP="00986B8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ies </w:t>
      </w:r>
      <w:r w:rsidR="00986B83" w:rsidRPr="00986B83">
        <w:rPr>
          <w:rFonts w:ascii="Times New Roman" w:hAnsi="Times New Roman" w:cs="Times New Roman"/>
          <w:sz w:val="24"/>
          <w:szCs w:val="24"/>
        </w:rPr>
        <w:t xml:space="preserve">that exclusively involved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FC239E">
        <w:rPr>
          <w:rFonts w:ascii="Times New Roman" w:hAnsi="Times New Roman" w:cs="Times New Roman"/>
          <w:sz w:val="24"/>
          <w:szCs w:val="24"/>
        </w:rPr>
        <w:t>esbian, gay, bisexual, transsexual/transgender, and queer/questioning (LGBTQ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ticipant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7A5AEB" w:rsidRPr="006712DF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2DF">
        <w:rPr>
          <w:rFonts w:ascii="Times New Roman" w:hAnsi="Times New Roman" w:cs="Times New Roman"/>
          <w:sz w:val="24"/>
          <w:szCs w:val="24"/>
        </w:rPr>
        <w:t xml:space="preserve">Studies that </w:t>
      </w:r>
      <w:r w:rsidR="00986B83">
        <w:rPr>
          <w:rFonts w:ascii="Times New Roman" w:hAnsi="Times New Roman" w:cs="Times New Roman"/>
          <w:sz w:val="24"/>
          <w:szCs w:val="24"/>
        </w:rPr>
        <w:t xml:space="preserve">exclusively </w:t>
      </w:r>
      <w:r w:rsidRPr="006712DF">
        <w:rPr>
          <w:rFonts w:ascii="Times New Roman" w:hAnsi="Times New Roman" w:cs="Times New Roman"/>
          <w:sz w:val="24"/>
          <w:szCs w:val="24"/>
        </w:rPr>
        <w:t>included healthcare professionals.</w:t>
      </w:r>
    </w:p>
    <w:p w:rsidR="007A5AEB" w:rsidRPr="006712DF" w:rsidRDefault="007A5AEB" w:rsidP="00986B8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2DF">
        <w:rPr>
          <w:rFonts w:ascii="Times New Roman" w:hAnsi="Times New Roman" w:cs="Times New Roman"/>
          <w:sz w:val="24"/>
          <w:szCs w:val="24"/>
        </w:rPr>
        <w:t xml:space="preserve">Studies </w:t>
      </w:r>
      <w:r w:rsidR="00986B83" w:rsidRPr="00986B83">
        <w:rPr>
          <w:rFonts w:ascii="Times New Roman" w:hAnsi="Times New Roman" w:cs="Times New Roman"/>
          <w:sz w:val="24"/>
          <w:szCs w:val="24"/>
        </w:rPr>
        <w:t xml:space="preserve">that exclusively involved </w:t>
      </w:r>
      <w:bookmarkStart w:id="0" w:name="_GoBack"/>
      <w:bookmarkEnd w:id="0"/>
      <w:r w:rsidRPr="006712DF">
        <w:rPr>
          <w:rFonts w:ascii="Times New Roman" w:hAnsi="Times New Roman" w:cs="Times New Roman"/>
          <w:sz w:val="24"/>
          <w:szCs w:val="24"/>
        </w:rPr>
        <w:t>healthcare and college</w:t>
      </w:r>
      <w:r>
        <w:rPr>
          <w:rFonts w:ascii="Times New Roman" w:hAnsi="Times New Roman" w:cs="Times New Roman"/>
          <w:sz w:val="24"/>
          <w:szCs w:val="24"/>
        </w:rPr>
        <w:t>/university</w:t>
      </w:r>
      <w:r w:rsidRPr="006712DF">
        <w:rPr>
          <w:rFonts w:ascii="Times New Roman" w:hAnsi="Times New Roman" w:cs="Times New Roman"/>
          <w:sz w:val="24"/>
          <w:szCs w:val="24"/>
        </w:rPr>
        <w:t xml:space="preserve"> students.</w:t>
      </w:r>
    </w:p>
    <w:p w:rsidR="007A5AEB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2DF">
        <w:rPr>
          <w:rFonts w:ascii="Times New Roman" w:hAnsi="Times New Roman" w:cs="Times New Roman"/>
          <w:sz w:val="24"/>
          <w:szCs w:val="24"/>
        </w:rPr>
        <w:t>Studies that do not include the outcome of interest.</w:t>
      </w:r>
    </w:p>
    <w:p w:rsidR="007A5AEB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ok chapters.</w:t>
      </w:r>
    </w:p>
    <w:p w:rsidR="007A5AEB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s and overviews.</w:t>
      </w:r>
    </w:p>
    <w:p w:rsidR="007A5AEB" w:rsidRDefault="007A5AEB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bstracts</w:t>
      </w:r>
      <w:r w:rsidR="001C42BC">
        <w:rPr>
          <w:rFonts w:ascii="Times New Roman" w:hAnsi="Times New Roman" w:cs="Times New Roman"/>
          <w:sz w:val="24"/>
          <w:szCs w:val="24"/>
        </w:rPr>
        <w:t xml:space="preserve"> and conference paper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964BE" w:rsidRDefault="00A964BE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sertations and thesis.</w:t>
      </w:r>
    </w:p>
    <w:p w:rsidR="00274083" w:rsidRDefault="00274083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entaries and letters to editors. </w:t>
      </w:r>
    </w:p>
    <w:p w:rsidR="00FC239E" w:rsidRPr="006712DF" w:rsidRDefault="00FC239E" w:rsidP="007A5A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ies published without abstracts.</w:t>
      </w:r>
    </w:p>
    <w:p w:rsidR="007A5AEB" w:rsidRPr="007A5AEB" w:rsidRDefault="007A5AEB" w:rsidP="007A5AEB">
      <w:pPr>
        <w:spacing w:before="240"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7A5AEB" w:rsidRPr="007A5AEB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1409" w:rsidRDefault="00841409" w:rsidP="00FC239E">
      <w:pPr>
        <w:spacing w:after="0" w:line="240" w:lineRule="auto"/>
      </w:pPr>
      <w:r>
        <w:separator/>
      </w:r>
    </w:p>
  </w:endnote>
  <w:endnote w:type="continuationSeparator" w:id="0">
    <w:p w:rsidR="00841409" w:rsidRDefault="00841409" w:rsidP="00FC23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115704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239E" w:rsidRDefault="00FC239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6B8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C239E" w:rsidRDefault="00FC23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1409" w:rsidRDefault="00841409" w:rsidP="00FC239E">
      <w:pPr>
        <w:spacing w:after="0" w:line="240" w:lineRule="auto"/>
      </w:pPr>
      <w:r>
        <w:separator/>
      </w:r>
    </w:p>
  </w:footnote>
  <w:footnote w:type="continuationSeparator" w:id="0">
    <w:p w:rsidR="00841409" w:rsidRDefault="00841409" w:rsidP="00FC23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287DE8"/>
    <w:multiLevelType w:val="hybridMultilevel"/>
    <w:tmpl w:val="090C62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32C1D"/>
    <w:multiLevelType w:val="hybridMultilevel"/>
    <w:tmpl w:val="17F8E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Nbe0NDQ0tjAyNjVS0lEKTi0uzszPAykwqgUA7jsiQSwAAAA="/>
  </w:docVars>
  <w:rsids>
    <w:rsidRoot w:val="007C52BA"/>
    <w:rsid w:val="001C42BC"/>
    <w:rsid w:val="00274083"/>
    <w:rsid w:val="007431FE"/>
    <w:rsid w:val="007A5AEB"/>
    <w:rsid w:val="007C52BA"/>
    <w:rsid w:val="00841409"/>
    <w:rsid w:val="00846584"/>
    <w:rsid w:val="00986B83"/>
    <w:rsid w:val="00A964BE"/>
    <w:rsid w:val="00CA00A8"/>
    <w:rsid w:val="00DD085A"/>
    <w:rsid w:val="00E16925"/>
    <w:rsid w:val="00FC2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41B08"/>
  <w15:chartTrackingRefBased/>
  <w15:docId w15:val="{4FA7FE38-EF76-4051-AC58-53FB8B26D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rsid w:val="007A5AEB"/>
    <w:pPr>
      <w:ind w:left="720"/>
      <w:contextualSpacing/>
    </w:pPr>
    <w:rPr>
      <w:rFonts w:eastAsiaTheme="minorEastAsia"/>
      <w:sz w:val="20"/>
      <w:szCs w:val="20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FC23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39E"/>
  </w:style>
  <w:style w:type="paragraph" w:styleId="Footer">
    <w:name w:val="footer"/>
    <w:basedOn w:val="Normal"/>
    <w:link w:val="FooterChar"/>
    <w:uiPriority w:val="99"/>
    <w:unhideWhenUsed/>
    <w:rsid w:val="00FC23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NEZER WIAFE</dc:creator>
  <cp:keywords/>
  <dc:description/>
  <cp:lastModifiedBy>EBENEZER WIAFE</cp:lastModifiedBy>
  <cp:revision>6</cp:revision>
  <dcterms:created xsi:type="dcterms:W3CDTF">2020-05-23T20:53:00Z</dcterms:created>
  <dcterms:modified xsi:type="dcterms:W3CDTF">2020-10-29T14:38:00Z</dcterms:modified>
</cp:coreProperties>
</file>